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DDAFF1" w14:textId="77777777" w:rsidR="004642A4" w:rsidRPr="00837699" w:rsidRDefault="004642A4" w:rsidP="004642A4">
      <w:pPr>
        <w:jc w:val="center"/>
        <w:rPr>
          <w:b/>
        </w:rPr>
      </w:pPr>
      <w:r w:rsidRPr="00837699">
        <w:rPr>
          <w:b/>
        </w:rPr>
        <w:t>Договор №</w:t>
      </w:r>
    </w:p>
    <w:p w14:paraId="4CB37CE7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837699" w:rsidRDefault="004642A4" w:rsidP="004642A4">
      <w:pPr>
        <w:shd w:val="clear" w:color="auto" w:fill="FFFFFF"/>
        <w:ind w:left="5670" w:right="-35"/>
        <w:jc w:val="right"/>
      </w:pPr>
    </w:p>
    <w:p w14:paraId="0890AB0F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3959DFC9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="00F2669D">
        <w:rPr>
          <w:rFonts w:ascii="Times New Roman" w:hAnsi="Times New Roman" w:cs="Times New Roman"/>
          <w:sz w:val="24"/>
          <w:szCs w:val="24"/>
        </w:rPr>
        <w:tab/>
      </w:r>
      <w:r w:rsidR="00F2669D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>«___» __________ 20</w:t>
      </w:r>
      <w:r w:rsidR="002F60FB">
        <w:rPr>
          <w:rFonts w:ascii="Times New Roman" w:hAnsi="Times New Roman" w:cs="Times New Roman"/>
          <w:sz w:val="24"/>
          <w:szCs w:val="24"/>
        </w:rPr>
        <w:t>21</w:t>
      </w:r>
      <w:r w:rsidRPr="00837699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4545786C" w14:textId="77777777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3F33C04D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1083 от 05 сентября 2014, именуемое в дальнейшем «Университет», 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в лице начальника управления лицензирования, аккредитации и контроля качества образовательной деятельности </w:t>
      </w:r>
      <w:proofErr w:type="spellStart"/>
      <w:r w:rsidR="00CA3602" w:rsidRPr="00636CCB">
        <w:rPr>
          <w:rFonts w:ascii="Times New Roman" w:hAnsi="Times New Roman" w:cs="Times New Roman"/>
          <w:sz w:val="24"/>
          <w:szCs w:val="24"/>
        </w:rPr>
        <w:t>Шаповаловой</w:t>
      </w:r>
      <w:proofErr w:type="spellEnd"/>
      <w:r w:rsidR="00CA3602" w:rsidRPr="00636CCB">
        <w:rPr>
          <w:rFonts w:ascii="Times New Roman" w:hAnsi="Times New Roman" w:cs="Times New Roman"/>
          <w:sz w:val="24"/>
          <w:szCs w:val="24"/>
        </w:rPr>
        <w:t xml:space="preserve"> Ирины Михайловны, действующей на основании доверенности №</w:t>
      </w:r>
      <w:r w:rsidR="00B1299D">
        <w:rPr>
          <w:rFonts w:ascii="Times New Roman" w:hAnsi="Times New Roman" w:cs="Times New Roman"/>
          <w:sz w:val="24"/>
          <w:szCs w:val="24"/>
        </w:rPr>
        <w:t xml:space="preserve"> 26-21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 от </w:t>
      </w:r>
      <w:r w:rsidR="00B1299D">
        <w:rPr>
          <w:rFonts w:ascii="Times New Roman" w:hAnsi="Times New Roman" w:cs="Times New Roman"/>
          <w:sz w:val="24"/>
          <w:szCs w:val="24"/>
        </w:rPr>
        <w:t>11.01.2021</w:t>
      </w:r>
      <w:r w:rsidRPr="00837699">
        <w:rPr>
          <w:rFonts w:ascii="Times New Roman" w:hAnsi="Times New Roman" w:cs="Times New Roman"/>
          <w:sz w:val="24"/>
          <w:szCs w:val="24"/>
        </w:rPr>
        <w:t xml:space="preserve">, с одной стороны, и </w:t>
      </w:r>
      <w:r w:rsidR="002F60FB" w:rsidRPr="002F60FB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ООО «…»</w:t>
      </w:r>
      <w:r w:rsidRPr="002F60FB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837699">
        <w:rPr>
          <w:rFonts w:ascii="Times New Roman" w:hAnsi="Times New Roman" w:cs="Times New Roman"/>
          <w:sz w:val="24"/>
          <w:szCs w:val="24"/>
        </w:rPr>
        <w:t xml:space="preserve"> именуем</w:t>
      </w:r>
      <w:r w:rsidRPr="002F60FB">
        <w:rPr>
          <w:rFonts w:ascii="Times New Roman" w:hAnsi="Times New Roman" w:cs="Times New Roman"/>
          <w:sz w:val="24"/>
          <w:szCs w:val="24"/>
          <w:highlight w:val="yellow"/>
        </w:rPr>
        <w:t>__</w:t>
      </w:r>
      <w:r w:rsidRPr="00837699">
        <w:rPr>
          <w:rFonts w:ascii="Times New Roman" w:hAnsi="Times New Roman" w:cs="Times New Roman"/>
          <w:sz w:val="24"/>
          <w:szCs w:val="24"/>
        </w:rPr>
        <w:t xml:space="preserve"> в дальнейшем «Профильная организация», в лице </w:t>
      </w:r>
      <w:r w:rsidR="001F005B" w:rsidRPr="001F005B">
        <w:rPr>
          <w:rFonts w:ascii="Times New Roman" w:hAnsi="Times New Roman" w:cs="Times New Roman"/>
          <w:sz w:val="24"/>
          <w:szCs w:val="24"/>
          <w:highlight w:val="yellow"/>
        </w:rPr>
        <w:t>генерального директора Иванова Ивана Ивановича</w:t>
      </w:r>
      <w:r w:rsidRPr="00837699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A70577">
        <w:rPr>
          <w:rFonts w:ascii="Times New Roman" w:hAnsi="Times New Roman" w:cs="Times New Roman"/>
          <w:sz w:val="24"/>
          <w:szCs w:val="24"/>
          <w:highlight w:val="yellow"/>
        </w:rPr>
        <w:t>У</w:t>
      </w:r>
      <w:r w:rsidR="001F005B" w:rsidRPr="001F005B">
        <w:rPr>
          <w:rFonts w:ascii="Times New Roman" w:hAnsi="Times New Roman" w:cs="Times New Roman"/>
          <w:sz w:val="24"/>
          <w:szCs w:val="24"/>
          <w:highlight w:val="yellow"/>
        </w:rPr>
        <w:t>става</w:t>
      </w:r>
      <w:r w:rsidRPr="00837699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.</w:t>
      </w:r>
    </w:p>
    <w:p w14:paraId="7B59CD72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77777777" w:rsidR="004642A4" w:rsidRPr="00837699" w:rsidRDefault="004642A4" w:rsidP="004642A4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06B48202" w14:textId="5D3BDE06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837699" w:rsidRDefault="004642A4" w:rsidP="004642A4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837699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77777777" w:rsidR="004642A4" w:rsidRPr="00837699" w:rsidRDefault="004642A4" w:rsidP="004642A4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48E8ACD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23C00F65" w:rsidR="004642A4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редоставить Университету в соответствии с графиком учебного процесса с </w:t>
      </w:r>
      <w:r w:rsidR="002F60FB">
        <w:rPr>
          <w:rFonts w:ascii="Times New Roman" w:hAnsi="Times New Roman"/>
          <w:sz w:val="24"/>
          <w:szCs w:val="24"/>
          <w:lang w:val="ru-RU"/>
        </w:rPr>
        <w:t>05.04.2021 г.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по </w:t>
      </w:r>
      <w:r w:rsidR="002F60FB">
        <w:rPr>
          <w:rFonts w:ascii="Times New Roman" w:hAnsi="Times New Roman"/>
          <w:sz w:val="24"/>
          <w:szCs w:val="24"/>
          <w:lang w:val="ru-RU"/>
        </w:rPr>
        <w:t>18.05.2021 г.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1</w:t>
      </w:r>
      <w:r w:rsidR="00CA3602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(одно) место для организации практической подготовки, проводимой в форме практики</w:t>
      </w: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(далее – практическая подготовка), обучающегося </w:t>
      </w:r>
      <w:r w:rsidR="002F60FB">
        <w:rPr>
          <w:rFonts w:ascii="Times New Roman" w:hAnsi="Times New Roman"/>
          <w:sz w:val="24"/>
          <w:szCs w:val="24"/>
          <w:lang w:val="ru-RU"/>
        </w:rPr>
        <w:t>4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A70577" w:rsidRPr="00A70577">
        <w:rPr>
          <w:rFonts w:ascii="Times New Roman" w:hAnsi="Times New Roman"/>
          <w:sz w:val="24"/>
          <w:szCs w:val="24"/>
          <w:highlight w:val="yellow"/>
          <w:u w:val="single"/>
          <w:lang w:val="ru-RU"/>
        </w:rPr>
        <w:t>Петрова Петра Петровича</w:t>
      </w:r>
      <w:r w:rsidR="002F60FB">
        <w:rPr>
          <w:rFonts w:ascii="Times New Roman" w:hAnsi="Times New Roman"/>
          <w:sz w:val="24"/>
          <w:szCs w:val="24"/>
          <w:lang w:val="ru-RU"/>
        </w:rPr>
        <w:t xml:space="preserve"> по направлению «Бизнес-информатика»</w:t>
      </w:r>
      <w:r w:rsidRPr="00837699">
        <w:rPr>
          <w:rFonts w:ascii="Times New Roman" w:hAnsi="Times New Roman"/>
          <w:sz w:val="24"/>
          <w:szCs w:val="24"/>
          <w:lang w:val="ru-RU"/>
        </w:rPr>
        <w:t>.</w:t>
      </w:r>
    </w:p>
    <w:p w14:paraId="76AA5B23" w14:textId="758B394F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Практическая подготовка 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</w:t>
      </w:r>
      <w:r>
        <w:rPr>
          <w:rFonts w:ascii="Times New Roman" w:hAnsi="Times New Roman"/>
          <w:sz w:val="24"/>
          <w:szCs w:val="24"/>
          <w:lang w:val="ru-RU"/>
        </w:rPr>
        <w:t>1</w:t>
      </w:r>
      <w:r w:rsidRPr="00837699">
        <w:rPr>
          <w:rFonts w:ascii="Times New Roman" w:hAnsi="Times New Roman"/>
          <w:sz w:val="24"/>
          <w:szCs w:val="24"/>
          <w:lang w:val="ru-RU"/>
        </w:rPr>
        <w:t>).</w:t>
      </w:r>
    </w:p>
    <w:p w14:paraId="00774CCC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ответственное лицо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;</w:t>
      </w:r>
    </w:p>
    <w:p w14:paraId="0B3C0508" w14:textId="04834259" w:rsidR="004642A4" w:rsidRPr="00837699" w:rsidRDefault="004642A4" w:rsidP="004642A4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>
        <w:rPr>
          <w:rFonts w:ascii="Times New Roman" w:hAnsi="Times New Roman"/>
          <w:sz w:val="24"/>
          <w:szCs w:val="24"/>
          <w:lang w:val="ru-RU"/>
        </w:rPr>
        <w:t>1.3</w:t>
      </w:r>
      <w:r w:rsidR="00A75111">
        <w:rPr>
          <w:rFonts w:ascii="Times New Roman" w:hAnsi="Times New Roman"/>
          <w:sz w:val="24"/>
          <w:szCs w:val="24"/>
          <w:lang w:val="ru-RU"/>
        </w:rPr>
        <w:t>.</w:t>
      </w:r>
      <w:r w:rsidRPr="00837699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837699" w:rsidRDefault="004642A4" w:rsidP="004642A4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водить оценку условий труда на рабочих местах, используемых при реализации компонентов образовательной программы в форме практ</w:t>
      </w:r>
      <w:r>
        <w:rPr>
          <w:rFonts w:ascii="Times New Roman" w:hAnsi="Times New Roman"/>
          <w:sz w:val="24"/>
          <w:szCs w:val="24"/>
          <w:lang w:val="ru-RU"/>
        </w:rPr>
        <w:t>ической подготовки, и сообщать в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Университет об условиях труда и требованиях охраны труда на рабочем месте; </w:t>
      </w:r>
    </w:p>
    <w:p w14:paraId="221F7322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>
        <w:rPr>
          <w:rFonts w:ascii="Times New Roman" w:hAnsi="Times New Roman"/>
          <w:sz w:val="24"/>
          <w:szCs w:val="24"/>
          <w:lang w:val="ru-RU"/>
        </w:rPr>
        <w:t>1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837699" w:rsidRDefault="004642A4" w:rsidP="00A7511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687C2049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 позднее, чем за 10 рабочих дней до начала практической подготовки по каждому компоненту образовательной программы</w:t>
      </w: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представить в Профильную организацию поименные списки обучающихся, осваивающих соответствующие компоненты образовательной программы посредством практической подготовки;</w:t>
      </w:r>
    </w:p>
    <w:p w14:paraId="7CEF906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837699" w:rsidRDefault="004642A4" w:rsidP="004642A4">
      <w:pPr>
        <w:pStyle w:val="aff"/>
        <w:numPr>
          <w:ilvl w:val="2"/>
          <w:numId w:val="14"/>
        </w:numPr>
        <w:spacing w:after="200" w:line="276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77777777" w:rsidR="004642A4" w:rsidRPr="00837699" w:rsidRDefault="004642A4" w:rsidP="004642A4">
      <w:pPr>
        <w:tabs>
          <w:tab w:val="left" w:pos="420"/>
        </w:tabs>
        <w:suppressAutoHyphens/>
        <w:jc w:val="both"/>
      </w:pPr>
    </w:p>
    <w:p w14:paraId="262F93DC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0A48256F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837699" w:rsidRDefault="004642A4" w:rsidP="004642A4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7214BC3D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37699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36713BE3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 xml:space="preserve">Настоящий Договор вступает в силу после подписания Сторонами и действует </w:t>
      </w:r>
      <w:r w:rsidRPr="004642A4">
        <w:rPr>
          <w:rFonts w:ascii="Times New Roman" w:hAnsi="Times New Roman"/>
          <w:sz w:val="24"/>
          <w:szCs w:val="24"/>
          <w:lang w:val="ru-RU"/>
        </w:rPr>
        <w:t xml:space="preserve">до </w:t>
      </w:r>
      <w:r>
        <w:rPr>
          <w:rFonts w:ascii="Times New Roman" w:hAnsi="Times New Roman"/>
          <w:sz w:val="24"/>
          <w:szCs w:val="24"/>
          <w:lang w:val="ru-RU"/>
        </w:rPr>
        <w:t>полного исполнения С</w:t>
      </w:r>
      <w:r w:rsidRPr="004642A4">
        <w:rPr>
          <w:rFonts w:ascii="Times New Roman" w:hAnsi="Times New Roman"/>
          <w:sz w:val="24"/>
          <w:szCs w:val="24"/>
          <w:lang w:val="ru-RU"/>
        </w:rPr>
        <w:t>торонами своих обязательств по Договору.</w:t>
      </w:r>
    </w:p>
    <w:p w14:paraId="31134164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77777777" w:rsidR="004642A4" w:rsidRPr="0021477B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77B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53851080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D6DDE3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21477B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77777777" w:rsidR="004642A4" w:rsidRPr="0021477B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77B">
        <w:rPr>
          <w:rFonts w:ascii="Times New Roman" w:hAnsi="Times New Roman" w:cs="Times New Roman"/>
          <w:b/>
          <w:bCs/>
          <w:sz w:val="24"/>
          <w:szCs w:val="24"/>
        </w:rPr>
        <w:lastRenderedPageBreak/>
        <w:t>Адреса, реквизиты и подписи Сторон</w:t>
      </w:r>
    </w:p>
    <w:p w14:paraId="3319E284" w14:textId="77777777" w:rsidR="004642A4" w:rsidRPr="00837699" w:rsidRDefault="004642A4" w:rsidP="004642A4">
      <w:pPr>
        <w:pStyle w:val="ConsPlusNormal"/>
        <w:keepNext/>
        <w:tabs>
          <w:tab w:val="left" w:pos="426"/>
          <w:tab w:val="left" w:pos="1418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F2669D" w:rsidRPr="00837699" w14:paraId="30F500AE" w14:textId="77777777" w:rsidTr="001C73C2">
        <w:tc>
          <w:tcPr>
            <w:tcW w:w="5016" w:type="dxa"/>
          </w:tcPr>
          <w:p w14:paraId="6B7E861C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EBC4A6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t>Профильная организация:</w:t>
            </w:r>
          </w:p>
          <w:p w14:paraId="42E40479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408C6CA6" w14:textId="77777777" w:rsidR="00F2669D" w:rsidRPr="005F3FFC" w:rsidRDefault="00F2669D" w:rsidP="001C73C2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5F3FFC">
              <w:rPr>
                <w:highlight w:val="yellow"/>
              </w:rPr>
              <w:t>_______________________________</w:t>
            </w:r>
          </w:p>
          <w:p w14:paraId="6630FC36" w14:textId="77777777" w:rsidR="00F2669D" w:rsidRPr="005F3FFC" w:rsidRDefault="00F2669D" w:rsidP="001C73C2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5F3FFC">
              <w:rPr>
                <w:highlight w:val="yellow"/>
              </w:rPr>
              <w:t>(полное наименование)</w:t>
            </w:r>
          </w:p>
          <w:p w14:paraId="004890A4" w14:textId="77777777" w:rsidR="00F2669D" w:rsidRPr="005F3FFC" w:rsidRDefault="00F2669D" w:rsidP="001C73C2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5F3FFC">
              <w:rPr>
                <w:highlight w:val="yellow"/>
              </w:rPr>
              <w:t>Адрес: ___________________________</w:t>
            </w:r>
          </w:p>
          <w:p w14:paraId="7AE1A211" w14:textId="77777777" w:rsidR="00F2669D" w:rsidRPr="005F3FFC" w:rsidRDefault="00F2669D" w:rsidP="001C73C2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5F3FFC">
              <w:rPr>
                <w:highlight w:val="yellow"/>
              </w:rPr>
              <w:t>ИНН</w:t>
            </w:r>
          </w:p>
          <w:p w14:paraId="3D1352C0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  <w:r w:rsidRPr="005F3FFC">
              <w:rPr>
                <w:highlight w:val="yellow"/>
              </w:rPr>
              <w:t>ОГРН</w:t>
            </w:r>
          </w:p>
          <w:p w14:paraId="295A5942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</w:tc>
        <w:tc>
          <w:tcPr>
            <w:tcW w:w="4897" w:type="dxa"/>
          </w:tcPr>
          <w:p w14:paraId="0A1EF3B9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F2669D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t>Университет:</w:t>
            </w:r>
          </w:p>
          <w:p w14:paraId="13E7F759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ул. Садовая, д.21</w:t>
            </w:r>
          </w:p>
          <w:p w14:paraId="34172E8F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ОГРН 1129847034570</w:t>
            </w:r>
          </w:p>
          <w:p w14:paraId="0CE81D4D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3FB8D5F5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 xml:space="preserve"> </w:t>
            </w:r>
          </w:p>
        </w:tc>
      </w:tr>
      <w:tr w:rsidR="00F2669D" w:rsidRPr="00837699" w14:paraId="212E2F94" w14:textId="77777777" w:rsidTr="001C73C2">
        <w:tc>
          <w:tcPr>
            <w:tcW w:w="5016" w:type="dxa"/>
          </w:tcPr>
          <w:p w14:paraId="0F50CDD2" w14:textId="7384CC2B" w:rsidR="00F2669D" w:rsidRPr="005F3FFC" w:rsidRDefault="005F3FFC" w:rsidP="001C73C2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  <w:r w:rsidRPr="005F3FFC">
              <w:rPr>
                <w:color w:val="222222"/>
                <w:highlight w:val="yellow"/>
                <w:shd w:val="clear" w:color="auto" w:fill="FFFFFF"/>
              </w:rPr>
              <w:t>Должность</w:t>
            </w:r>
          </w:p>
          <w:p w14:paraId="489991CC" w14:textId="467B198C" w:rsidR="005F3FFC" w:rsidRPr="005F3FFC" w:rsidRDefault="005F3FFC" w:rsidP="001C73C2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</w:p>
          <w:p w14:paraId="7B8FF2E9" w14:textId="77777777" w:rsidR="005F3FFC" w:rsidRPr="005F3FFC" w:rsidRDefault="005F3FFC" w:rsidP="001C73C2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</w:p>
          <w:p w14:paraId="5C66D9CA" w14:textId="77777777" w:rsidR="005F3FFC" w:rsidRPr="005F3FFC" w:rsidRDefault="005F3FFC" w:rsidP="001C73C2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</w:p>
          <w:p w14:paraId="70BE120A" w14:textId="46C70CE8" w:rsidR="005F3FFC" w:rsidRPr="005F3FFC" w:rsidRDefault="005F3FFC" w:rsidP="001C73C2">
            <w:pPr>
              <w:autoSpaceDE w:val="0"/>
              <w:autoSpaceDN w:val="0"/>
              <w:adjustRightInd w:val="0"/>
              <w:rPr>
                <w:color w:val="222222"/>
                <w:highlight w:val="yellow"/>
                <w:shd w:val="clear" w:color="auto" w:fill="FFFFFF"/>
              </w:rPr>
            </w:pPr>
            <w:r w:rsidRPr="005F3FFC">
              <w:rPr>
                <w:color w:val="222222"/>
                <w:highlight w:val="yellow"/>
                <w:shd w:val="clear" w:color="auto" w:fill="FFFFFF"/>
              </w:rPr>
              <w:t>____________________ФИО</w:t>
            </w:r>
          </w:p>
          <w:p w14:paraId="29F4BCF8" w14:textId="77777777" w:rsidR="00F2669D" w:rsidRPr="005F3FFC" w:rsidRDefault="00F2669D" w:rsidP="001C73C2">
            <w:pPr>
              <w:autoSpaceDE w:val="0"/>
              <w:autoSpaceDN w:val="0"/>
              <w:adjustRightInd w:val="0"/>
              <w:rPr>
                <w:highlight w:val="yellow"/>
              </w:rPr>
            </w:pPr>
          </w:p>
          <w:p w14:paraId="2D023B1B" w14:textId="77777777" w:rsidR="00F2669D" w:rsidRPr="005F3FFC" w:rsidRDefault="00F2669D" w:rsidP="001C73C2">
            <w:pPr>
              <w:autoSpaceDE w:val="0"/>
              <w:autoSpaceDN w:val="0"/>
              <w:adjustRightInd w:val="0"/>
              <w:rPr>
                <w:b/>
                <w:highlight w:val="yellow"/>
              </w:rPr>
            </w:pPr>
            <w:r w:rsidRPr="005F3FFC">
              <w:rPr>
                <w:highlight w:val="yellow"/>
              </w:rPr>
              <w:t>М.П.</w:t>
            </w:r>
          </w:p>
        </w:tc>
        <w:tc>
          <w:tcPr>
            <w:tcW w:w="4897" w:type="dxa"/>
          </w:tcPr>
          <w:p w14:paraId="49A23973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Начальник управления</w:t>
            </w:r>
            <w:r>
              <w:rPr>
                <w:sz w:val="22"/>
                <w:szCs w:val="22"/>
              </w:rPr>
              <w:t xml:space="preserve"> л</w:t>
            </w:r>
            <w:r w:rsidRPr="00636CCB">
              <w:rPr>
                <w:sz w:val="22"/>
                <w:szCs w:val="22"/>
              </w:rPr>
              <w:t>ицензирования, аккредитации и контроля качества образовательной деятельности</w:t>
            </w:r>
          </w:p>
          <w:p w14:paraId="6F82C4EB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 xml:space="preserve"> </w:t>
            </w:r>
          </w:p>
          <w:p w14:paraId="06C96AE7" w14:textId="77777777" w:rsidR="00F2669D" w:rsidRPr="00636CCB" w:rsidRDefault="00F2669D" w:rsidP="001C73C2">
            <w:pPr>
              <w:pStyle w:val="afb"/>
              <w:spacing w:line="16" w:lineRule="atLeast"/>
              <w:ind w:left="0" w:firstLine="34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________________________ И.М. Шаповалова</w:t>
            </w:r>
          </w:p>
          <w:p w14:paraId="7816D963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1F9E9105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>М.П.</w:t>
            </w:r>
          </w:p>
        </w:tc>
      </w:tr>
    </w:tbl>
    <w:p w14:paraId="36EF84DA" w14:textId="77777777" w:rsidR="004642A4" w:rsidRDefault="004642A4" w:rsidP="004642A4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Default="004642A4" w:rsidP="004642A4">
      <w:pPr>
        <w:spacing w:line="276" w:lineRule="auto"/>
        <w:jc w:val="right"/>
        <w:rPr>
          <w:rStyle w:val="27"/>
          <w:sz w:val="24"/>
        </w:rPr>
        <w:sectPr w:rsidR="004642A4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Default="004642A4" w:rsidP="004642A4">
      <w:pPr>
        <w:spacing w:line="276" w:lineRule="auto"/>
        <w:jc w:val="right"/>
        <w:rPr>
          <w:rStyle w:val="27"/>
          <w:sz w:val="24"/>
        </w:rPr>
      </w:pPr>
      <w:r w:rsidRPr="00837699">
        <w:rPr>
          <w:rStyle w:val="27"/>
          <w:sz w:val="24"/>
        </w:rPr>
        <w:lastRenderedPageBreak/>
        <w:t>Приложение №</w:t>
      </w:r>
      <w:r>
        <w:rPr>
          <w:rStyle w:val="27"/>
          <w:sz w:val="24"/>
        </w:rPr>
        <w:t>1</w:t>
      </w:r>
    </w:p>
    <w:p w14:paraId="7D78B15F" w14:textId="77B0EC94" w:rsidR="00C60B77" w:rsidRPr="00837699" w:rsidRDefault="00C60B77" w:rsidP="004642A4">
      <w:pPr>
        <w:spacing w:line="276" w:lineRule="auto"/>
        <w:jc w:val="right"/>
        <w:rPr>
          <w:rStyle w:val="27"/>
          <w:sz w:val="24"/>
        </w:rPr>
      </w:pPr>
      <w:r>
        <w:rPr>
          <w:rStyle w:val="27"/>
          <w:sz w:val="24"/>
        </w:rPr>
        <w:t>к Договору от _________ № ___</w:t>
      </w:r>
    </w:p>
    <w:p w14:paraId="44BC7D8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p w14:paraId="0E283761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рофильной организации, в которых осуществля</w:t>
      </w:r>
      <w:r>
        <w:rPr>
          <w:rStyle w:val="27"/>
          <w:sz w:val="30"/>
          <w:szCs w:val="30"/>
        </w:rPr>
        <w:t>е</w:t>
      </w:r>
      <w:r w:rsidRPr="00837699">
        <w:rPr>
          <w:rStyle w:val="27"/>
          <w:sz w:val="30"/>
          <w:szCs w:val="30"/>
        </w:rPr>
        <w:t>тся практическая подготовка</w:t>
      </w:r>
    </w:p>
    <w:p w14:paraId="555A0234" w14:textId="77777777" w:rsidR="004642A4" w:rsidRPr="00556D0F" w:rsidRDefault="004642A4" w:rsidP="004642A4">
      <w:pPr>
        <w:spacing w:line="276" w:lineRule="auto"/>
        <w:rPr>
          <w:rStyle w:val="27"/>
          <w:sz w:val="12"/>
          <w:szCs w:val="12"/>
        </w:rPr>
      </w:pPr>
    </w:p>
    <w:p w14:paraId="7913723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837699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4642A4" w:rsidRPr="00837699" w14:paraId="78014BDB" w14:textId="77777777" w:rsidTr="000A2933">
        <w:tc>
          <w:tcPr>
            <w:tcW w:w="563" w:type="dxa"/>
          </w:tcPr>
          <w:p w14:paraId="669BA4EF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1849" w:type="dxa"/>
          </w:tcPr>
          <w:p w14:paraId="7C1346AD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2686" w:type="dxa"/>
          </w:tcPr>
          <w:p w14:paraId="0A8B6398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4111" w:type="dxa"/>
          </w:tcPr>
          <w:p w14:paraId="207884BB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5528" w:type="dxa"/>
          </w:tcPr>
          <w:p w14:paraId="4A88AA7D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</w:tr>
      <w:tr w:rsidR="004642A4" w:rsidRPr="00837699" w14:paraId="2494F88A" w14:textId="77777777" w:rsidTr="000A2933">
        <w:tc>
          <w:tcPr>
            <w:tcW w:w="563" w:type="dxa"/>
          </w:tcPr>
          <w:p w14:paraId="64C81794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1849" w:type="dxa"/>
          </w:tcPr>
          <w:p w14:paraId="6B3D6EE4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2686" w:type="dxa"/>
          </w:tcPr>
          <w:p w14:paraId="2ED410C6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4111" w:type="dxa"/>
          </w:tcPr>
          <w:p w14:paraId="18943DCB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5528" w:type="dxa"/>
          </w:tcPr>
          <w:p w14:paraId="0A1361A0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</w:tr>
    </w:tbl>
    <w:p w14:paraId="20C0B4E6" w14:textId="77777777" w:rsidR="004642A4" w:rsidRPr="00556D0F" w:rsidRDefault="004642A4" w:rsidP="004642A4">
      <w:pPr>
        <w:spacing w:line="276" w:lineRule="auto"/>
        <w:rPr>
          <w:rStyle w:val="27"/>
          <w:sz w:val="18"/>
          <w:szCs w:val="18"/>
        </w:rPr>
      </w:pPr>
    </w:p>
    <w:p w14:paraId="1BE89089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W w:w="14884" w:type="dxa"/>
        <w:tblLook w:val="01E0" w:firstRow="1" w:lastRow="1" w:firstColumn="1" w:lastColumn="1" w:noHBand="0" w:noVBand="0"/>
      </w:tblPr>
      <w:tblGrid>
        <w:gridCol w:w="7088"/>
        <w:gridCol w:w="7796"/>
      </w:tblGrid>
      <w:tr w:rsidR="00F2669D" w:rsidRPr="00837699" w14:paraId="0796B6F9" w14:textId="77777777" w:rsidTr="001C73C2">
        <w:tc>
          <w:tcPr>
            <w:tcW w:w="7088" w:type="dxa"/>
          </w:tcPr>
          <w:p w14:paraId="514A4893" w14:textId="77777777" w:rsidR="00F2669D" w:rsidRPr="004355AA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4355AA">
              <w:rPr>
                <w:b/>
              </w:rPr>
              <w:t>Профильная организация:</w:t>
            </w:r>
          </w:p>
          <w:p w14:paraId="29CF0E7D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</w:p>
          <w:p w14:paraId="076B9825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  <w:r w:rsidRPr="004355AA">
              <w:t>_______________________________</w:t>
            </w:r>
          </w:p>
          <w:p w14:paraId="45B888E6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  <w:r w:rsidRPr="004355AA">
              <w:t>(полное наименование)</w:t>
            </w:r>
          </w:p>
          <w:p w14:paraId="5368C801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  <w:r w:rsidRPr="004355AA">
              <w:t>Адрес: ___________________________</w:t>
            </w:r>
          </w:p>
          <w:p w14:paraId="75CDB024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  <w:r w:rsidRPr="004355AA">
              <w:t>ИНН</w:t>
            </w:r>
          </w:p>
          <w:p w14:paraId="6EEB56DA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  <w:r w:rsidRPr="004355AA">
              <w:t>ОГРН</w:t>
            </w:r>
          </w:p>
          <w:p w14:paraId="556FDA1C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</w:p>
          <w:p w14:paraId="3F0F5A2F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</w:p>
        </w:tc>
        <w:tc>
          <w:tcPr>
            <w:tcW w:w="7796" w:type="dxa"/>
          </w:tcPr>
          <w:p w14:paraId="4B039A23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Университет</w:t>
            </w:r>
          </w:p>
          <w:p w14:paraId="643CFB1E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127A95E7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Адрес: 191023, г. Санкт-Петербург,</w:t>
            </w:r>
          </w:p>
          <w:p w14:paraId="03D576E5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ул. Садовая, д.21</w:t>
            </w:r>
          </w:p>
          <w:p w14:paraId="2F3ED69B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Телефон:8 (812) 310-40-78</w:t>
            </w:r>
          </w:p>
          <w:p w14:paraId="18BBC09E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ИНН 7840483155</w:t>
            </w:r>
          </w:p>
          <w:p w14:paraId="75D92BBC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ОГРН 1129847034570</w:t>
            </w:r>
          </w:p>
          <w:p w14:paraId="276FD04C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</w:tc>
      </w:tr>
      <w:tr w:rsidR="00F2669D" w:rsidRPr="00837699" w14:paraId="5F9D6A29" w14:textId="77777777" w:rsidTr="001C73C2">
        <w:tc>
          <w:tcPr>
            <w:tcW w:w="7088" w:type="dxa"/>
          </w:tcPr>
          <w:p w14:paraId="3BF62D3F" w14:textId="77777777" w:rsidR="00F2669D" w:rsidRPr="004355AA" w:rsidRDefault="00F2669D" w:rsidP="001C73C2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4355AA">
              <w:rPr>
                <w:color w:val="222222"/>
                <w:shd w:val="clear" w:color="auto" w:fill="FFFFFF"/>
              </w:rPr>
              <w:t>________________________________________</w:t>
            </w:r>
          </w:p>
          <w:p w14:paraId="6E32ABF7" w14:textId="77777777" w:rsidR="00F2669D" w:rsidRPr="004355AA" w:rsidRDefault="00F2669D" w:rsidP="001C73C2">
            <w:pPr>
              <w:autoSpaceDE w:val="0"/>
              <w:autoSpaceDN w:val="0"/>
              <w:adjustRightInd w:val="0"/>
              <w:rPr>
                <w:color w:val="222222"/>
                <w:shd w:val="clear" w:color="auto" w:fill="FFFFFF"/>
              </w:rPr>
            </w:pPr>
            <w:r w:rsidRPr="004355AA">
              <w:rPr>
                <w:color w:val="222222"/>
                <w:shd w:val="clear" w:color="auto" w:fill="FFFFFF"/>
              </w:rPr>
              <w:t>(наименование должности, фамилия, имя, отчество (при наличии)</w:t>
            </w:r>
          </w:p>
          <w:p w14:paraId="28FC1A05" w14:textId="77777777" w:rsidR="00F2669D" w:rsidRPr="004355AA" w:rsidRDefault="00F2669D" w:rsidP="001C73C2">
            <w:pPr>
              <w:autoSpaceDE w:val="0"/>
              <w:autoSpaceDN w:val="0"/>
              <w:adjustRightInd w:val="0"/>
            </w:pPr>
          </w:p>
          <w:p w14:paraId="6A7EEBE2" w14:textId="77777777" w:rsidR="00F2669D" w:rsidRPr="004355AA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4355AA">
              <w:t>М.П.</w:t>
            </w:r>
            <w:bookmarkStart w:id="0" w:name="_GoBack"/>
            <w:bookmarkEnd w:id="0"/>
          </w:p>
        </w:tc>
        <w:tc>
          <w:tcPr>
            <w:tcW w:w="7796" w:type="dxa"/>
          </w:tcPr>
          <w:p w14:paraId="222C348A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Начальник управления</w:t>
            </w:r>
            <w:r>
              <w:rPr>
                <w:sz w:val="22"/>
                <w:szCs w:val="22"/>
              </w:rPr>
              <w:t xml:space="preserve"> л</w:t>
            </w:r>
            <w:r w:rsidRPr="00636CCB">
              <w:rPr>
                <w:sz w:val="22"/>
                <w:szCs w:val="22"/>
              </w:rPr>
              <w:t>ицензирования, аккредитации и контроля качества образовательной деятельности</w:t>
            </w:r>
          </w:p>
          <w:p w14:paraId="14E85A24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</w:p>
          <w:p w14:paraId="30D6DFE9" w14:textId="77777777" w:rsidR="00F2669D" w:rsidRPr="00636CCB" w:rsidRDefault="00F2669D" w:rsidP="001C73C2">
            <w:pPr>
              <w:pStyle w:val="afb"/>
              <w:spacing w:line="16" w:lineRule="atLeast"/>
              <w:ind w:left="0" w:firstLine="34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________________________ И.М. Шаповалова</w:t>
            </w:r>
          </w:p>
          <w:p w14:paraId="3E58B666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6C5A4F34" w14:textId="77777777" w:rsidR="00F2669D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>М.П.</w:t>
            </w:r>
          </w:p>
        </w:tc>
      </w:tr>
    </w:tbl>
    <w:p w14:paraId="565F7DFE" w14:textId="77777777" w:rsidR="00B304B5" w:rsidRPr="00837699" w:rsidRDefault="00B304B5" w:rsidP="00556D0F">
      <w:pPr>
        <w:rPr>
          <w:sz w:val="28"/>
          <w:szCs w:val="28"/>
        </w:rPr>
      </w:pPr>
    </w:p>
    <w:sectPr w:rsidR="00B304B5" w:rsidRPr="00837699" w:rsidSect="009C116F">
      <w:headerReference w:type="default" r:id="rId9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BA3DBC" w14:textId="77777777" w:rsidR="00981288" w:rsidRDefault="00981288" w:rsidP="007412F5">
      <w:r>
        <w:separator/>
      </w:r>
    </w:p>
  </w:endnote>
  <w:endnote w:type="continuationSeparator" w:id="0">
    <w:p w14:paraId="612DD4B3" w14:textId="77777777" w:rsidR="00981288" w:rsidRDefault="00981288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54234F" w14:textId="77777777" w:rsidR="00981288" w:rsidRDefault="00981288" w:rsidP="007412F5">
      <w:r>
        <w:separator/>
      </w:r>
    </w:p>
  </w:footnote>
  <w:footnote w:type="continuationSeparator" w:id="0">
    <w:p w14:paraId="119C8A4F" w14:textId="77777777" w:rsidR="00981288" w:rsidRDefault="00981288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7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5"/>
  </w:num>
  <w:num w:numId="5">
    <w:abstractNumId w:val="9"/>
  </w:num>
  <w:num w:numId="6">
    <w:abstractNumId w:val="17"/>
  </w:num>
  <w:num w:numId="7">
    <w:abstractNumId w:val="16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005B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2F60FB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5AA"/>
    <w:rsid w:val="00435FDD"/>
    <w:rsid w:val="00436665"/>
    <w:rsid w:val="00436F88"/>
    <w:rsid w:val="004375D2"/>
    <w:rsid w:val="00440EA3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37B7"/>
    <w:rsid w:val="005E76F8"/>
    <w:rsid w:val="005F3FFC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1288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0577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5EBE"/>
    <w:rsid w:val="00C274A7"/>
    <w:rsid w:val="00C324D6"/>
    <w:rsid w:val="00C32B2E"/>
    <w:rsid w:val="00C3387F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6686C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3343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A6F32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C450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0" w:unhideWhenUsed="0" w:qFormat="1"/>
    <w:lsdException w:name="heading 7" w:lock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 w:uiPriority="99"/>
    <w:lsdException w:name="footer" w:uiPriority="99"/>
    <w:lsdException w:name="caption" w:locked="1" w:qFormat="1"/>
    <w:lsdException w:name="footnote reference" w:uiPriority="99"/>
    <w:lsdException w:name="page number" w:locked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locked="1"/>
    <w:lsdException w:name="Body Text Indent 3" w:locked="1"/>
    <w:lsdException w:name="Hyperlink" w:uiPriority="99"/>
    <w:lsdException w:name="Strong" w:locked="1" w:semiHidden="0" w:unhideWhenUsed="0" w:qFormat="1"/>
    <w:lsdException w:name="Emphasis" w:locked="1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locked="1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locked="1" w:semiHidden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qFormat="1"/>
    <w:lsdException w:name="heading 4" w:locked="1" w:qFormat="1"/>
    <w:lsdException w:name="heading 5" w:locked="1" w:qFormat="1"/>
    <w:lsdException w:name="heading 6" w:locked="1" w:semiHidden="0" w:unhideWhenUsed="0" w:qFormat="1"/>
    <w:lsdException w:name="heading 7" w:locked="1" w:qFormat="1"/>
    <w:lsdException w:name="heading 8" w:lock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locked="1" w:uiPriority="99"/>
    <w:lsdException w:name="footer" w:uiPriority="99"/>
    <w:lsdException w:name="caption" w:locked="1" w:qFormat="1"/>
    <w:lsdException w:name="footnote reference" w:uiPriority="99"/>
    <w:lsdException w:name="page number" w:locked="1"/>
    <w:lsdException w:name="List Number" w:semiHidden="0" w:unhideWhenUsed="0"/>
    <w:lsdException w:name="List 4" w:semiHidden="0" w:unhideWhenUsed="0"/>
    <w:lsdException w:name="List 5" w:semiHidden="0" w:unhideWhenUsed="0"/>
    <w:lsdException w:name="Title" w:locked="1" w:semiHidden="0" w:unhideWhenUsed="0" w:qFormat="1"/>
    <w:lsdException w:name="Default Paragraph Font" w:locked="1"/>
    <w:lsdException w:name="Subtitle" w:locked="1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locked="1"/>
    <w:lsdException w:name="Body Text Indent 3" w:locked="1"/>
    <w:lsdException w:name="Hyperlink" w:uiPriority="99"/>
    <w:lsdException w:name="Strong" w:locked="1" w:semiHidden="0" w:unhideWhenUsed="0" w:qFormat="1"/>
    <w:lsdException w:name="Emphasis" w:locked="1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locked="1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9D4D92-3961-4B92-8D5F-01A313E40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604</Words>
  <Characters>9146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0729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1</cp:lastModifiedBy>
  <cp:revision>10</cp:revision>
  <cp:lastPrinted>2020-09-24T07:07:00Z</cp:lastPrinted>
  <dcterms:created xsi:type="dcterms:W3CDTF">2021-01-12T09:37:00Z</dcterms:created>
  <dcterms:modified xsi:type="dcterms:W3CDTF">2021-02-18T10:17:00Z</dcterms:modified>
</cp:coreProperties>
</file>